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227b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67c5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7T18:07:46Z</dcterms:created>
  <dcterms:modified xsi:type="dcterms:W3CDTF">2022-01-27T18:07:46Z</dcterms:modified>
</cp:coreProperties>
</file>